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1905C1">
      <w:r w:rsidRPr="001905C1"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57D39241" wp14:editId="6A9EA280">
                <wp:simplePos x="0" y="0"/>
                <wp:positionH relativeFrom="margin">
                  <wp:posOffset>2771775</wp:posOffset>
                </wp:positionH>
                <wp:positionV relativeFrom="paragraph">
                  <wp:posOffset>9161145</wp:posOffset>
                </wp:positionV>
                <wp:extent cx="99060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05C1" w:rsidRPr="008D726F" w:rsidRDefault="001905C1" w:rsidP="001905C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9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D392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8.25pt;margin-top:721.35pt;width:78pt;height:33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">
                <v:textbox>
                  <w:txbxContent>
                    <w:p w:rsidR="001905C1" w:rsidRPr="008D726F" w:rsidRDefault="001905C1" w:rsidP="001905C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9F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1905C1"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019CB39" wp14:editId="4895FD68">
                <wp:simplePos x="0" y="0"/>
                <wp:positionH relativeFrom="margin">
                  <wp:posOffset>2000250</wp:posOffset>
                </wp:positionH>
                <wp:positionV relativeFrom="paragraph">
                  <wp:posOffset>7115175</wp:posOffset>
                </wp:positionV>
                <wp:extent cx="2733675" cy="1885950"/>
                <wp:effectExtent l="0" t="0" r="28575" b="19050"/>
                <wp:wrapNone/>
                <wp:docPr id="288" name="Rectangle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3675" cy="18859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8CF06" id="Rectangle 288" o:spid="_x0000_s1026" style="position:absolute;margin-left:157.5pt;margin-top:560.25pt;width:215.25pt;height:148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1905C1">
        <w:drawing>
          <wp:anchor distT="0" distB="0" distL="114300" distR="114300" simplePos="0" relativeHeight="251672576" behindDoc="0" locked="0" layoutInCell="1" allowOverlap="1" wp14:anchorId="3D27655C" wp14:editId="2B684773">
            <wp:simplePos x="0" y="0"/>
            <wp:positionH relativeFrom="margin">
              <wp:posOffset>1438275</wp:posOffset>
            </wp:positionH>
            <wp:positionV relativeFrom="paragraph">
              <wp:posOffset>6715125</wp:posOffset>
            </wp:positionV>
            <wp:extent cx="3562350" cy="2676525"/>
            <wp:effectExtent l="0" t="0" r="0" b="9525"/>
            <wp:wrapThrough wrapText="bothSides">
              <wp:wrapPolygon edited="0">
                <wp:start x="0" y="0"/>
                <wp:lineTo x="0" y="21523"/>
                <wp:lineTo x="21484" y="21523"/>
                <wp:lineTo x="21484" y="0"/>
                <wp:lineTo x="0" y="0"/>
              </wp:wrapPolygon>
            </wp:wrapThrough>
            <wp:docPr id="287" name="Picture 287" descr="E:\Labrotory\lab meetings &amp; JC\2023\Paper1\Manuscript\Elife\raw images\Figure9\P_I411A+Pub+E2-Ub_12.01.23_2_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E:\Labrotory\lab meetings &amp; JC\2023\Paper1\Manuscript\Elife\raw images\Figure9\P_I411A+Pub+E2-Ub_12.01.23_2__0001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905C1"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AB38583" wp14:editId="3415D2CC">
                <wp:simplePos x="0" y="0"/>
                <wp:positionH relativeFrom="margin">
                  <wp:posOffset>1342390</wp:posOffset>
                </wp:positionH>
                <wp:positionV relativeFrom="paragraph">
                  <wp:posOffset>5829300</wp:posOffset>
                </wp:positionV>
                <wp:extent cx="103822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798" y="21278"/>
                    <wp:lineTo x="21798" y="0"/>
                    <wp:lineTo x="0" y="0"/>
                  </wp:wrapPolygon>
                </wp:wrapThrough>
                <wp:docPr id="2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05C1" w:rsidRPr="008D726F" w:rsidRDefault="001905C1" w:rsidP="001905C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9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38583" id="_x0000_s1027" type="#_x0000_t202" style="position:absolute;margin-left:105.7pt;margin-top:459pt;width:81.75pt;height:33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">
                <v:textbox>
                  <w:txbxContent>
                    <w:p w:rsidR="001905C1" w:rsidRPr="008D726F" w:rsidRDefault="001905C1" w:rsidP="001905C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9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1905C1"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444BEA4" wp14:editId="1C526DF3">
                <wp:simplePos x="0" y="0"/>
                <wp:positionH relativeFrom="margin">
                  <wp:posOffset>4686300</wp:posOffset>
                </wp:positionH>
                <wp:positionV relativeFrom="paragraph">
                  <wp:posOffset>5762625</wp:posOffset>
                </wp:positionV>
                <wp:extent cx="105727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795" y="21278"/>
                    <wp:lineTo x="21795" y="0"/>
                    <wp:lineTo x="0" y="0"/>
                  </wp:wrapPolygon>
                </wp:wrapThrough>
                <wp:docPr id="2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05C1" w:rsidRPr="008D726F" w:rsidRDefault="001905C1" w:rsidP="001905C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9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4BEA4" id="_x0000_s1028" type="#_x0000_t202" style="position:absolute;margin-left:369pt;margin-top:453.75pt;width:83.25pt;height:33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">
                <v:textbox>
                  <w:txbxContent>
                    <w:p w:rsidR="001905C1" w:rsidRPr="008D726F" w:rsidRDefault="001905C1" w:rsidP="001905C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9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1905C1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50CAFC" wp14:editId="3387F8DE">
                <wp:simplePos x="0" y="0"/>
                <wp:positionH relativeFrom="margin">
                  <wp:posOffset>3952875</wp:posOffset>
                </wp:positionH>
                <wp:positionV relativeFrom="paragraph">
                  <wp:posOffset>4038600</wp:posOffset>
                </wp:positionV>
                <wp:extent cx="2438400" cy="495300"/>
                <wp:effectExtent l="0" t="0" r="19050" b="19050"/>
                <wp:wrapNone/>
                <wp:docPr id="284" name="Rectangle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0" cy="4953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CDE5B" id="Rectangle 284" o:spid="_x0000_s1026" style="position:absolute;margin-left:311.25pt;margin-top:318pt;width:192pt;height:3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1905C1"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26335E4" wp14:editId="33172C1E">
                <wp:simplePos x="0" y="0"/>
                <wp:positionH relativeFrom="margin">
                  <wp:posOffset>561975</wp:posOffset>
                </wp:positionH>
                <wp:positionV relativeFrom="paragraph">
                  <wp:posOffset>4010025</wp:posOffset>
                </wp:positionV>
                <wp:extent cx="2619375" cy="457200"/>
                <wp:effectExtent l="0" t="0" r="28575" b="19050"/>
                <wp:wrapNone/>
                <wp:docPr id="283" name="Rectangle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9375" cy="4572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E3B3E5" id="Rectangle 283" o:spid="_x0000_s1026" style="position:absolute;margin-left:44.25pt;margin-top:315.75pt;width:206.25pt;height:3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1905C1">
        <w:drawing>
          <wp:anchor distT="0" distB="0" distL="114300" distR="114300" simplePos="0" relativeHeight="251667456" behindDoc="0" locked="0" layoutInCell="1" allowOverlap="1" wp14:anchorId="103844F6" wp14:editId="59BA3914">
            <wp:simplePos x="0" y="0"/>
            <wp:positionH relativeFrom="column">
              <wp:posOffset>3524250</wp:posOffset>
            </wp:positionH>
            <wp:positionV relativeFrom="paragraph">
              <wp:posOffset>3438525</wp:posOffset>
            </wp:positionV>
            <wp:extent cx="3267075" cy="2409825"/>
            <wp:effectExtent l="0" t="0" r="9525" b="9525"/>
            <wp:wrapThrough wrapText="bothSides">
              <wp:wrapPolygon edited="0">
                <wp:start x="0" y="0"/>
                <wp:lineTo x="0" y="21515"/>
                <wp:lineTo x="21537" y="21515"/>
                <wp:lineTo x="21537" y="0"/>
                <wp:lineTo x="0" y="0"/>
              </wp:wrapPolygon>
            </wp:wrapThrough>
            <wp:docPr id="282" name="Picture 282" descr="E:\Labrotory\lab meetings &amp; JC\2023\Paper1\Manuscript\Elife\raw images\Figure9\MIRO1_MUT_UBIQ_ASSAY_16.11.22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E:\Labrotory\lab meetings &amp; JC\2023\Paper1\Manuscript\Elife\raw images\Figure9\MIRO1_MUT_UBIQ_ASSAY_16.11.22_0001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905C1">
        <w:drawing>
          <wp:anchor distT="0" distB="0" distL="114300" distR="114300" simplePos="0" relativeHeight="251666432" behindDoc="0" locked="0" layoutInCell="1" allowOverlap="1" wp14:anchorId="5B304300" wp14:editId="65873CE7">
            <wp:simplePos x="0" y="0"/>
            <wp:positionH relativeFrom="margin">
              <wp:posOffset>285750</wp:posOffset>
            </wp:positionH>
            <wp:positionV relativeFrom="paragraph">
              <wp:posOffset>3533775</wp:posOffset>
            </wp:positionV>
            <wp:extent cx="3070860" cy="2314575"/>
            <wp:effectExtent l="0" t="0" r="0" b="9525"/>
            <wp:wrapThrough wrapText="bothSides">
              <wp:wrapPolygon edited="0">
                <wp:start x="0" y="0"/>
                <wp:lineTo x="0" y="21511"/>
                <wp:lineTo x="21439" y="21511"/>
                <wp:lineTo x="21439" y="0"/>
                <wp:lineTo x="0" y="0"/>
              </wp:wrapPolygon>
            </wp:wrapThrough>
            <wp:docPr id="281" name="Picture 281" descr="E:\Labrotory\lab meetings &amp; JC\2023\Paper1\Manuscript\Elife\raw images\Figure9\miro1_mut_run2_gs_adj_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E:\Labrotory\lab meetings &amp; JC\2023\Paper1\Manuscript\Elife\raw images\Figure9\miro1_mut_run2_gs_adj_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05C1"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20F91CB" wp14:editId="7A58DF8D">
                <wp:simplePos x="0" y="0"/>
                <wp:positionH relativeFrom="margin">
                  <wp:posOffset>1019175</wp:posOffset>
                </wp:positionH>
                <wp:positionV relativeFrom="paragraph">
                  <wp:posOffset>2695575</wp:posOffset>
                </wp:positionV>
                <wp:extent cx="106680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05C1" w:rsidRPr="008D726F" w:rsidRDefault="001905C1" w:rsidP="001905C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9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F91CB" id="_x0000_s1029" type="#_x0000_t202" style="position:absolute;margin-left:80.25pt;margin-top:212.25pt;width:84pt;height:33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">
                <v:textbox>
                  <w:txbxContent>
                    <w:p w:rsidR="001905C1" w:rsidRPr="008D726F" w:rsidRDefault="001905C1" w:rsidP="001905C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9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1905C1"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E002C9B" wp14:editId="47BC1AA3">
                <wp:simplePos x="0" y="0"/>
                <wp:positionH relativeFrom="margin">
                  <wp:posOffset>4400550</wp:posOffset>
                </wp:positionH>
                <wp:positionV relativeFrom="paragraph">
                  <wp:posOffset>2667000</wp:posOffset>
                </wp:positionV>
                <wp:extent cx="108585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05C1" w:rsidRPr="008D726F" w:rsidRDefault="001905C1" w:rsidP="001905C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bookmarkStart w:id="0" w:name="_GoBack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9E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02C9B" id="_x0000_s1030" type="#_x0000_t202" style="position:absolute;margin-left:346.5pt;margin-top:210pt;width:85.5pt;height:3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">
                <v:textbox>
                  <w:txbxContent>
                    <w:p w:rsidR="001905C1" w:rsidRPr="008D726F" w:rsidRDefault="001905C1" w:rsidP="001905C1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bookmarkStart w:id="1" w:name="_GoBack"/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9E</w:t>
                      </w:r>
                      <w:bookmarkEnd w:id="1"/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1905C1"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56C160" wp14:editId="19453168">
                <wp:simplePos x="0" y="0"/>
                <wp:positionH relativeFrom="margin">
                  <wp:posOffset>3638550</wp:posOffset>
                </wp:positionH>
                <wp:positionV relativeFrom="paragraph">
                  <wp:posOffset>790575</wp:posOffset>
                </wp:positionV>
                <wp:extent cx="2409825" cy="495300"/>
                <wp:effectExtent l="0" t="0" r="28575" b="19050"/>
                <wp:wrapNone/>
                <wp:docPr id="278" name="Rectangle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9825" cy="4953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3B83B" id="Rectangle 278" o:spid="_x0000_s1026" style="position:absolute;margin-left:286.5pt;margin-top:62.25pt;width:189.75pt;height:3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1905C1">
        <w:drawing>
          <wp:anchor distT="0" distB="0" distL="114300" distR="114300" simplePos="0" relativeHeight="251660288" behindDoc="0" locked="0" layoutInCell="1" allowOverlap="1" wp14:anchorId="0E8518BC" wp14:editId="23128F62">
            <wp:simplePos x="0" y="0"/>
            <wp:positionH relativeFrom="column">
              <wp:posOffset>3333750</wp:posOffset>
            </wp:positionH>
            <wp:positionV relativeFrom="paragraph">
              <wp:posOffset>266700</wp:posOffset>
            </wp:positionV>
            <wp:extent cx="3094355" cy="2305050"/>
            <wp:effectExtent l="0" t="0" r="0" b="0"/>
            <wp:wrapThrough wrapText="bothSides">
              <wp:wrapPolygon edited="0">
                <wp:start x="0" y="0"/>
                <wp:lineTo x="0" y="21421"/>
                <wp:lineTo x="21409" y="21421"/>
                <wp:lineTo x="21409" y="0"/>
                <wp:lineTo x="0" y="0"/>
              </wp:wrapPolygon>
            </wp:wrapThrough>
            <wp:docPr id="273" name="Picture 273" descr="E:\Labrotory\lab meetings &amp; JC\2023\Paper1\Manuscript\Elife\raw images\Figure9\MUTANT_UBIQUITINATION ASSAY_15.11.22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E:\Labrotory\lab meetings &amp; JC\2023\Paper1\Manuscript\Elife\raw images\Figure9\MUTANT_UBIQUITINATION ASSAY_15.11.22_000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35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05C1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136717" wp14:editId="75669194">
                <wp:simplePos x="0" y="0"/>
                <wp:positionH relativeFrom="margin">
                  <wp:posOffset>285750</wp:posOffset>
                </wp:positionH>
                <wp:positionV relativeFrom="paragraph">
                  <wp:posOffset>209550</wp:posOffset>
                </wp:positionV>
                <wp:extent cx="2590800" cy="2338070"/>
                <wp:effectExtent l="0" t="0" r="19050" b="24130"/>
                <wp:wrapNone/>
                <wp:docPr id="274" name="Rectangle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233807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072C" id="Rectangle 274" o:spid="_x0000_s1026" style="position:absolute;margin-left:22.5pt;margin-top:16.5pt;width:204pt;height:184.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1905C1">
        <w:drawing>
          <wp:anchor distT="0" distB="0" distL="114300" distR="114300" simplePos="0" relativeHeight="251659264" behindDoc="0" locked="0" layoutInCell="1" allowOverlap="1" wp14:anchorId="7AEBCBC1" wp14:editId="42F4A805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2904490" cy="2447290"/>
            <wp:effectExtent l="0" t="0" r="0" b="0"/>
            <wp:wrapThrough wrapText="bothSides">
              <wp:wrapPolygon edited="0">
                <wp:start x="0" y="0"/>
                <wp:lineTo x="0" y="21353"/>
                <wp:lineTo x="21392" y="21353"/>
                <wp:lineTo x="21392" y="0"/>
                <wp:lineTo x="0" y="0"/>
              </wp:wrapPolygon>
            </wp:wrapThrough>
            <wp:docPr id="272" name="Picture 272" descr="E:\Labrotory\lab meetings &amp; JC\2023\Paper1\Manuscript\Elife\raw images\Figure9\ubiq_mut_run2_g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E:\Labrotory\lab meetings &amp; JC\2023\Paper1\Manuscript\Elife\raw images\Figure9\ubiq_mut_run2_gs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490" cy="2447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428D5" w:rsidSect="001905C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LEwMzKyMLUwtTRX0lEKTi0uzszPAykwrAUAvGGBHSwAAAA="/>
  </w:docVars>
  <w:rsids>
    <w:rsidRoot w:val="00880730"/>
    <w:rsid w:val="001905C1"/>
    <w:rsid w:val="00880730"/>
    <w:rsid w:val="00C42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378FA"/>
  <w15:chartTrackingRefBased/>
  <w15:docId w15:val="{ED4379AE-0F69-42D3-9F06-199E00816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10" Type="http://schemas.openxmlformats.org/officeDocument/2006/relationships/theme" Target="theme/theme1.xml"/><Relationship Id="rId4" Type="http://schemas.openxmlformats.org/officeDocument/2006/relationships/image" Target="media/image1.tif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</Words>
  <Characters>15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4-08-08T18:20:00Z</dcterms:created>
  <dcterms:modified xsi:type="dcterms:W3CDTF">2024-08-08T18:26:00Z</dcterms:modified>
</cp:coreProperties>
</file>